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5906E0" w14:textId="77777777" w:rsidR="00032C49" w:rsidRDefault="00CE7B3E">
      <w:pPr>
        <w:pStyle w:val="Title"/>
      </w:pPr>
      <w:r>
        <w:t>Ian’s Drug Trial</w:t>
      </w:r>
    </w:p>
    <w:p w14:paraId="3B69946B" w14:textId="77777777" w:rsidR="00032C49" w:rsidRDefault="00CE7B3E">
      <w:pPr>
        <w:pStyle w:val="Author"/>
      </w:pPr>
      <w:r>
        <w:t>Ian Handel</w:t>
      </w:r>
    </w:p>
    <w:p w14:paraId="5C6FACEE" w14:textId="77777777" w:rsidR="00032C49" w:rsidRDefault="00CE7B3E">
      <w:pPr>
        <w:pStyle w:val="Date"/>
      </w:pPr>
      <w:r>
        <w:t>2017-12-03</w:t>
      </w:r>
    </w:p>
    <w:p w14:paraId="4349FB0E" w14:textId="77777777" w:rsidR="00032C49" w:rsidRDefault="00CE7B3E">
      <w:pPr>
        <w:pStyle w:val="Heading2"/>
      </w:pPr>
      <w:bookmarkStart w:id="0" w:name="data-cleaning"/>
      <w:bookmarkEnd w:id="0"/>
      <w:r>
        <w:t>Data cleaning</w:t>
      </w:r>
    </w:p>
    <w:p w14:paraId="083124B3" w14:textId="77777777" w:rsidR="00032C49" w:rsidRDefault="00CE7B3E">
      <w:pPr>
        <w:pStyle w:val="SourceCode"/>
      </w:pPr>
      <w:r>
        <w:rPr>
          <w:rStyle w:val="VerbatimChar"/>
        </w:rPr>
        <w:t>Warning in strptime(x, format, tz = tz): unknown timezone 'zone/tz/2017c.1.0/</w:t>
      </w:r>
      <w:r>
        <w:br/>
      </w:r>
      <w:r>
        <w:rPr>
          <w:rStyle w:val="VerbatimChar"/>
        </w:rPr>
        <w:t>zoneinfo/Europe/London'</w:t>
      </w:r>
    </w:p>
    <w:p w14:paraId="6059ADFC" w14:textId="77777777" w:rsidR="00032C49" w:rsidRDefault="00CE7B3E">
      <w:pPr>
        <w:pStyle w:val="Heading2"/>
      </w:pPr>
      <w:bookmarkStart w:id="1" w:name="introduction"/>
      <w:bookmarkEnd w:id="1"/>
      <w:r>
        <w:t>Introduction</w:t>
      </w:r>
    </w:p>
    <w:p w14:paraId="6B7476E8" w14:textId="77777777" w:rsidR="00032C49" w:rsidRDefault="00CE7B3E">
      <w:pPr>
        <w:pStyle w:val="FirstParagraph"/>
      </w:pPr>
      <w:r>
        <w:t>Here we can write some words about the background…</w:t>
      </w:r>
    </w:p>
    <w:p w14:paraId="6E02A4BB" w14:textId="77777777" w:rsidR="00032C49" w:rsidRDefault="00CE7B3E">
      <w:pPr>
        <w:pStyle w:val="Heading2"/>
      </w:pPr>
      <w:bookmarkStart w:id="2" w:name="methods"/>
      <w:bookmarkEnd w:id="2"/>
      <w:r>
        <w:t>Methods</w:t>
      </w:r>
    </w:p>
    <w:p w14:paraId="76767CE9" w14:textId="77777777" w:rsidR="00032C49" w:rsidRDefault="00CE7B3E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6BA306DF" wp14:editId="684B81E9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why-R_presentation_20171130_design/why-R_presentation_20171130_design.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2F4E6" w14:textId="77777777" w:rsidR="00032C49" w:rsidRDefault="00CE7B3E">
      <w:pPr>
        <w:pStyle w:val="BodyText"/>
      </w:pPr>
      <w:r>
        <w:t>Here I can write some more words about these hypoglycaemic aliens…</w:t>
      </w:r>
    </w:p>
    <w:p w14:paraId="1899F7F2" w14:textId="77777777" w:rsidR="00032C49" w:rsidRDefault="00CE7B3E">
      <w:pPr>
        <w:pStyle w:val="Heading2"/>
      </w:pPr>
      <w:bookmarkStart w:id="3" w:name="results"/>
      <w:bookmarkEnd w:id="3"/>
      <w:r>
        <w:lastRenderedPageBreak/>
        <w:t>Results</w:t>
      </w:r>
    </w:p>
    <w:p w14:paraId="65C9B0F7" w14:textId="77777777" w:rsidR="00032C49" w:rsidRDefault="00CE7B3E">
      <w:pPr>
        <w:pStyle w:val="Heading3"/>
      </w:pPr>
      <w:bookmarkStart w:id="4" w:name="characteristics-of-treatment-groups"/>
      <w:bookmarkEnd w:id="4"/>
      <w:r>
        <w:t>Characteristics of treatment groups</w:t>
      </w:r>
    </w:p>
    <w:p w14:paraId="0596DA76" w14:textId="77777777" w:rsidR="00032C49" w:rsidRDefault="00CE7B3E">
      <w:pPr>
        <w:pStyle w:val="TableCaption"/>
      </w:pPr>
      <w:r>
        <w:t>Age by treatment group</w:t>
      </w:r>
    </w:p>
    <w:tbl>
      <w:tblPr>
        <w:tblW w:w="0" w:type="pct"/>
        <w:tblLook w:val="07E0" w:firstRow="1" w:lastRow="1" w:firstColumn="1" w:lastColumn="1" w:noHBand="1" w:noVBand="1"/>
        <w:tblCaption w:val="Age by treatment group"/>
      </w:tblPr>
      <w:tblGrid>
        <w:gridCol w:w="1244"/>
        <w:gridCol w:w="350"/>
        <w:gridCol w:w="784"/>
        <w:gridCol w:w="984"/>
        <w:gridCol w:w="664"/>
        <w:gridCol w:w="617"/>
        <w:gridCol w:w="649"/>
      </w:tblGrid>
      <w:tr w:rsidR="00032C49" w14:paraId="100E764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479578" w14:textId="77777777" w:rsidR="00032C49" w:rsidRDefault="00CE7B3E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3DE3B3" w14:textId="77777777" w:rsidR="00032C49" w:rsidRDefault="00CE7B3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553254" w14:textId="77777777" w:rsidR="00032C49" w:rsidRDefault="00CE7B3E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78945B" w14:textId="77777777" w:rsidR="00032C49" w:rsidRDefault="00CE7B3E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E07114" w14:textId="77777777" w:rsidR="00032C49" w:rsidRDefault="00CE7B3E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5ED639" w14:textId="77777777" w:rsidR="00032C49" w:rsidRDefault="00CE7B3E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4D06E5" w14:textId="77777777" w:rsidR="00032C49" w:rsidRDefault="00CE7B3E">
            <w:pPr>
              <w:pStyle w:val="Compact"/>
              <w:jc w:val="right"/>
            </w:pPr>
            <w:r>
              <w:t>max</w:t>
            </w:r>
          </w:p>
        </w:tc>
      </w:tr>
      <w:tr w:rsidR="00032C49" w14:paraId="79FFBCD3" w14:textId="77777777">
        <w:tc>
          <w:tcPr>
            <w:tcW w:w="0" w:type="auto"/>
          </w:tcPr>
          <w:p w14:paraId="15DB6738" w14:textId="77777777" w:rsidR="00032C49" w:rsidRDefault="00CE7B3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D138D63" w14:textId="77777777" w:rsidR="00032C49" w:rsidRDefault="00CE7B3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1223D1BB" w14:textId="77777777" w:rsidR="00032C49" w:rsidRDefault="00CE7B3E">
            <w:pPr>
              <w:pStyle w:val="Compact"/>
              <w:jc w:val="right"/>
            </w:pPr>
            <w:r>
              <w:t>5.08</w:t>
            </w:r>
          </w:p>
        </w:tc>
        <w:tc>
          <w:tcPr>
            <w:tcW w:w="0" w:type="auto"/>
          </w:tcPr>
          <w:p w14:paraId="0331A058" w14:textId="77777777" w:rsidR="00032C49" w:rsidRDefault="00CE7B3E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14:paraId="21E1064B" w14:textId="77777777" w:rsidR="00032C49" w:rsidRDefault="00CE7B3E">
            <w:pPr>
              <w:pStyle w:val="Compact"/>
              <w:jc w:val="right"/>
            </w:pPr>
            <w:r>
              <w:t>3.72</w:t>
            </w:r>
          </w:p>
        </w:tc>
        <w:tc>
          <w:tcPr>
            <w:tcW w:w="0" w:type="auto"/>
          </w:tcPr>
          <w:p w14:paraId="50BB392C" w14:textId="77777777" w:rsidR="00032C49" w:rsidRDefault="00CE7B3E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398D3A3B" w14:textId="77777777" w:rsidR="00032C49" w:rsidRDefault="00CE7B3E">
            <w:pPr>
              <w:pStyle w:val="Compact"/>
              <w:jc w:val="right"/>
            </w:pPr>
            <w:r>
              <w:t>11</w:t>
            </w:r>
          </w:p>
        </w:tc>
      </w:tr>
      <w:tr w:rsidR="00032C49" w14:paraId="300A1F93" w14:textId="77777777">
        <w:tc>
          <w:tcPr>
            <w:tcW w:w="0" w:type="auto"/>
          </w:tcPr>
          <w:p w14:paraId="62FBF139" w14:textId="77777777" w:rsidR="00032C49" w:rsidRDefault="00CE7B3E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661FA3C" w14:textId="77777777" w:rsidR="00032C49" w:rsidRDefault="00CE7B3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27C9CA88" w14:textId="77777777" w:rsidR="00032C49" w:rsidRDefault="00CE7B3E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036B8B44" w14:textId="77777777" w:rsidR="00032C49" w:rsidRDefault="00CE7B3E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4FCA6A99" w14:textId="77777777" w:rsidR="00032C49" w:rsidRDefault="00CE7B3E">
            <w:pPr>
              <w:pStyle w:val="Compact"/>
              <w:jc w:val="right"/>
            </w:pPr>
            <w:r>
              <w:t>2.83</w:t>
            </w:r>
          </w:p>
        </w:tc>
        <w:tc>
          <w:tcPr>
            <w:tcW w:w="0" w:type="auto"/>
          </w:tcPr>
          <w:p w14:paraId="23684095" w14:textId="77777777" w:rsidR="00032C49" w:rsidRDefault="00CE7B3E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7182552A" w14:textId="77777777" w:rsidR="00032C49" w:rsidRDefault="00CE7B3E">
            <w:pPr>
              <w:pStyle w:val="Compact"/>
              <w:jc w:val="right"/>
            </w:pPr>
            <w:r>
              <w:t>12</w:t>
            </w:r>
          </w:p>
        </w:tc>
      </w:tr>
    </w:tbl>
    <w:p w14:paraId="0F6A12DC" w14:textId="77777777" w:rsidR="00032C49" w:rsidRDefault="00CE7B3E">
      <w:pPr>
        <w:pStyle w:val="BodyText"/>
      </w:pPr>
      <w:r>
        <w:t xml:space="preserve">In the study 3 male aliens received treatment </w:t>
      </w:r>
      <w:r>
        <w:rPr>
          <w:b/>
        </w:rPr>
        <w:t>A</w:t>
      </w:r>
      <w:r>
        <w:t xml:space="preserve"> and 5 male aliens received treatment </w:t>
      </w:r>
      <w:r>
        <w:rPr>
          <w:b/>
        </w:rPr>
        <w:t>B</w:t>
      </w:r>
      <w:r>
        <w:t xml:space="preserve">. The experiment ran for 4 weeks and each week the experiment was repeated 3 times. There were 0 missing glucose measurements. </w:t>
      </w:r>
      <w:r>
        <w:rPr>
          <w:i/>
        </w:rPr>
        <w:t>The results in this paragraph are generated</w:t>
      </w:r>
      <w:r>
        <w:rPr>
          <w:i/>
        </w:rPr>
        <w:t xml:space="preserve"> from the data set - so numbers will update with new data</w:t>
      </w:r>
      <w:r>
        <w:t>.</w:t>
      </w:r>
    </w:p>
    <w:p w14:paraId="73624E32" w14:textId="77777777" w:rsidR="00032C49" w:rsidRDefault="00CE7B3E">
      <w:pPr>
        <w:pStyle w:val="Heading3"/>
      </w:pPr>
      <w:bookmarkStart w:id="5" w:name="plot-individual-animal-results"/>
      <w:bookmarkEnd w:id="5"/>
      <w:r>
        <w:t>Plot individual animal results</w:t>
      </w:r>
    </w:p>
    <w:p w14:paraId="1D5ED0EC" w14:textId="77777777" w:rsidR="00032C49" w:rsidRDefault="00CE7B3E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33C3ACE0" wp14:editId="74CBD00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ih-trial_2017102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1B1D8" w14:textId="77777777" w:rsidR="0078640F" w:rsidRDefault="0078640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6" w:name="statistical-model"/>
      <w:bookmarkEnd w:id="6"/>
      <w:r>
        <w:br w:type="page"/>
      </w:r>
    </w:p>
    <w:p w14:paraId="5F908994" w14:textId="77777777" w:rsidR="00032C49" w:rsidRDefault="00CE7B3E">
      <w:pPr>
        <w:pStyle w:val="Heading3"/>
      </w:pPr>
      <w:bookmarkStart w:id="7" w:name="_GoBack"/>
      <w:bookmarkEnd w:id="7"/>
      <w:r>
        <w:lastRenderedPageBreak/>
        <w:t>Statistical mode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1233"/>
        <w:gridCol w:w="664"/>
        <w:gridCol w:w="1115"/>
        <w:gridCol w:w="764"/>
        <w:gridCol w:w="770"/>
        <w:gridCol w:w="1163"/>
        <w:gridCol w:w="936"/>
      </w:tblGrid>
      <w:tr w:rsidR="00032C49" w14:paraId="72B82B8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FAD200" w14:textId="77777777" w:rsidR="00032C49" w:rsidRDefault="00CE7B3E">
            <w:pPr>
              <w:pStyle w:val="Compact"/>
            </w:pPr>
            <w:r>
              <w:t>coef.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571EAC" w14:textId="77777777" w:rsidR="00032C49" w:rsidRDefault="00CE7B3E">
            <w:pPr>
              <w:pStyle w:val="Compact"/>
            </w:pPr>
            <w:r>
              <w:t>estimat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4069B3" w14:textId="77777777" w:rsidR="00032C49" w:rsidRDefault="00CE7B3E">
            <w:pPr>
              <w:pStyle w:val="Compact"/>
            </w:pPr>
            <w:r>
              <w:t>s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23E139" w14:textId="77777777" w:rsidR="00032C49" w:rsidRDefault="00CE7B3E">
            <w:pPr>
              <w:pStyle w:val="Compact"/>
            </w:pPr>
            <w:r>
              <w:t>p-valu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8448CF" w14:textId="77777777" w:rsidR="00032C49" w:rsidRDefault="00CE7B3E">
            <w:pPr>
              <w:pStyle w:val="Compact"/>
            </w:pPr>
            <w:r>
              <w:t>ci.lo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A05D8" w14:textId="77777777" w:rsidR="00032C49" w:rsidRDefault="00CE7B3E">
            <w:pPr>
              <w:pStyle w:val="Compact"/>
            </w:pPr>
            <w:r>
              <w:t>ci.hi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EEDE60" w14:textId="77777777" w:rsidR="00032C49" w:rsidRDefault="00CE7B3E">
            <w:pPr>
              <w:pStyle w:val="Compact"/>
            </w:pPr>
            <w:r>
              <w:t>std.beta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D5D77A" w14:textId="77777777" w:rsidR="00032C49" w:rsidRDefault="00CE7B3E">
            <w:pPr>
              <w:pStyle w:val="Compact"/>
            </w:pPr>
            <w:r>
              <w:t>std.se1</w:t>
            </w:r>
          </w:p>
        </w:tc>
      </w:tr>
      <w:tr w:rsidR="00032C49" w14:paraId="173282E6" w14:textId="77777777">
        <w:tc>
          <w:tcPr>
            <w:tcW w:w="0" w:type="auto"/>
          </w:tcPr>
          <w:p w14:paraId="1E6B9DF6" w14:textId="77777777" w:rsidR="00032C49" w:rsidRDefault="00CE7B3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2197A2D6" w14:textId="77777777" w:rsidR="00032C49" w:rsidRDefault="00CE7B3E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14EB59F" w14:textId="77777777" w:rsidR="00032C49" w:rsidRDefault="00CE7B3E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539A7259" w14:textId="77777777" w:rsidR="00032C49" w:rsidRDefault="00CE7B3E">
            <w:pPr>
              <w:pStyle w:val="Compact"/>
            </w:pPr>
            <w:r>
              <w:t>.984</w:t>
            </w:r>
          </w:p>
        </w:tc>
        <w:tc>
          <w:tcPr>
            <w:tcW w:w="0" w:type="auto"/>
          </w:tcPr>
          <w:p w14:paraId="67219526" w14:textId="77777777" w:rsidR="00032C49" w:rsidRDefault="00CE7B3E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0E63C453" w14:textId="77777777" w:rsidR="00032C49" w:rsidRDefault="00CE7B3E">
            <w:pPr>
              <w:pStyle w:val="Compact"/>
            </w:pPr>
            <w:r>
              <w:t>1.35</w:t>
            </w:r>
          </w:p>
        </w:tc>
        <w:tc>
          <w:tcPr>
            <w:tcW w:w="0" w:type="auto"/>
          </w:tcPr>
          <w:p w14:paraId="246F5EC0" w14:textId="77777777" w:rsidR="00032C49" w:rsidRDefault="00CE7B3E">
            <w:pPr>
              <w:pStyle w:val="Compact"/>
            </w:pPr>
            <w:r>
              <w:t>-0.00</w:t>
            </w:r>
          </w:p>
        </w:tc>
        <w:tc>
          <w:tcPr>
            <w:tcW w:w="0" w:type="auto"/>
          </w:tcPr>
          <w:p w14:paraId="5F92A0DF" w14:textId="77777777" w:rsidR="00032C49" w:rsidRDefault="00CE7B3E">
            <w:pPr>
              <w:pStyle w:val="Compact"/>
            </w:pPr>
            <w:r>
              <w:t>0.00</w:t>
            </w:r>
          </w:p>
        </w:tc>
      </w:tr>
      <w:tr w:rsidR="00032C49" w14:paraId="642A90AA" w14:textId="77777777">
        <w:tc>
          <w:tcPr>
            <w:tcW w:w="0" w:type="auto"/>
          </w:tcPr>
          <w:p w14:paraId="07D47D03" w14:textId="77777777" w:rsidR="00032C49" w:rsidRDefault="00CE7B3E">
            <w:pPr>
              <w:pStyle w:val="Compact"/>
            </w:pPr>
            <w:r>
              <w:t>treatmentB</w:t>
            </w:r>
          </w:p>
        </w:tc>
        <w:tc>
          <w:tcPr>
            <w:tcW w:w="0" w:type="auto"/>
          </w:tcPr>
          <w:p w14:paraId="7DCC8C31" w14:textId="77777777" w:rsidR="00032C49" w:rsidRDefault="00CE7B3E">
            <w:pPr>
              <w:pStyle w:val="Compact"/>
            </w:pPr>
            <w:r>
              <w:t>-2.62</w:t>
            </w:r>
          </w:p>
        </w:tc>
        <w:tc>
          <w:tcPr>
            <w:tcW w:w="0" w:type="auto"/>
          </w:tcPr>
          <w:p w14:paraId="2B2B252B" w14:textId="77777777" w:rsidR="00032C49" w:rsidRDefault="00CE7B3E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14:paraId="313DB5B8" w14:textId="77777777" w:rsidR="00032C49" w:rsidRDefault="00CE7B3E">
            <w:pPr>
              <w:pStyle w:val="Compact"/>
            </w:pPr>
            <w:r>
              <w:t>.003</w:t>
            </w:r>
          </w:p>
        </w:tc>
        <w:tc>
          <w:tcPr>
            <w:tcW w:w="0" w:type="auto"/>
          </w:tcPr>
          <w:p w14:paraId="2771182E" w14:textId="77777777" w:rsidR="00032C49" w:rsidRDefault="00CE7B3E">
            <w:pPr>
              <w:pStyle w:val="Compact"/>
            </w:pPr>
            <w:r>
              <w:t>-4.27</w:t>
            </w:r>
          </w:p>
        </w:tc>
        <w:tc>
          <w:tcPr>
            <w:tcW w:w="0" w:type="auto"/>
          </w:tcPr>
          <w:p w14:paraId="38B9695D" w14:textId="77777777" w:rsidR="00032C49" w:rsidRDefault="00CE7B3E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3C0BE7A8" w14:textId="77777777" w:rsidR="00032C49" w:rsidRDefault="00CE7B3E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2FC2EDD3" w14:textId="77777777" w:rsidR="00032C49" w:rsidRDefault="00CE7B3E">
            <w:pPr>
              <w:pStyle w:val="Compact"/>
            </w:pPr>
            <w:r>
              <w:t>0.08</w:t>
            </w:r>
          </w:p>
        </w:tc>
      </w:tr>
      <w:tr w:rsidR="00032C49" w14:paraId="430EB62C" w14:textId="77777777">
        <w:tc>
          <w:tcPr>
            <w:tcW w:w="0" w:type="auto"/>
          </w:tcPr>
          <w:p w14:paraId="4FFCC1DE" w14:textId="77777777" w:rsidR="00032C49" w:rsidRDefault="00CE7B3E">
            <w:pPr>
              <w:pStyle w:val="Compact"/>
            </w:pPr>
            <w:r>
              <w:t>week</w:t>
            </w:r>
          </w:p>
        </w:tc>
        <w:tc>
          <w:tcPr>
            <w:tcW w:w="0" w:type="auto"/>
          </w:tcPr>
          <w:p w14:paraId="2EA64202" w14:textId="77777777" w:rsidR="00032C49" w:rsidRDefault="00CE7B3E">
            <w:pPr>
              <w:pStyle w:val="Compact"/>
            </w:pPr>
            <w:r>
              <w:t>2.57</w:t>
            </w:r>
          </w:p>
        </w:tc>
        <w:tc>
          <w:tcPr>
            <w:tcW w:w="0" w:type="auto"/>
          </w:tcPr>
          <w:p w14:paraId="3B3F10D5" w14:textId="77777777" w:rsidR="00032C49" w:rsidRDefault="00CE7B3E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7D758781" w14:textId="77777777" w:rsidR="00032C49" w:rsidRDefault="00CE7B3E">
            <w:pPr>
              <w:pStyle w:val="Compact"/>
            </w:pPr>
            <w:r>
              <w:t>&lt;.001</w:t>
            </w:r>
          </w:p>
        </w:tc>
        <w:tc>
          <w:tcPr>
            <w:tcW w:w="0" w:type="auto"/>
          </w:tcPr>
          <w:p w14:paraId="20DC4EAF" w14:textId="77777777" w:rsidR="00032C49" w:rsidRDefault="00CE7B3E">
            <w:pPr>
              <w:pStyle w:val="Compact"/>
            </w:pPr>
            <w:r>
              <w:t>2.16</w:t>
            </w:r>
          </w:p>
        </w:tc>
        <w:tc>
          <w:tcPr>
            <w:tcW w:w="0" w:type="auto"/>
          </w:tcPr>
          <w:p w14:paraId="3EC35BED" w14:textId="77777777" w:rsidR="00032C49" w:rsidRDefault="00CE7B3E">
            <w:pPr>
              <w:pStyle w:val="Compact"/>
            </w:pPr>
            <w:r>
              <w:t>2.97</w:t>
            </w:r>
          </w:p>
        </w:tc>
        <w:tc>
          <w:tcPr>
            <w:tcW w:w="0" w:type="auto"/>
          </w:tcPr>
          <w:p w14:paraId="67AA7075" w14:textId="77777777" w:rsidR="00032C49" w:rsidRDefault="00CE7B3E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10A91EC9" w14:textId="77777777" w:rsidR="00032C49" w:rsidRDefault="00CE7B3E">
            <w:pPr>
              <w:pStyle w:val="Compact"/>
            </w:pPr>
            <w:r>
              <w:t>0.04</w:t>
            </w:r>
          </w:p>
        </w:tc>
      </w:tr>
      <w:tr w:rsidR="00032C49" w14:paraId="65F10FF3" w14:textId="77777777">
        <w:tc>
          <w:tcPr>
            <w:tcW w:w="0" w:type="auto"/>
          </w:tcPr>
          <w:p w14:paraId="266F95D2" w14:textId="77777777" w:rsidR="00032C49" w:rsidRDefault="00CE7B3E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1D358FB" w14:textId="77777777" w:rsidR="00032C49" w:rsidRDefault="00CE7B3E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40957CC" w14:textId="77777777" w:rsidR="00032C49" w:rsidRDefault="00CE7B3E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579F2F2" w14:textId="77777777" w:rsidR="00032C49" w:rsidRDefault="00CE7B3E">
            <w:pPr>
              <w:pStyle w:val="Compact"/>
            </w:pPr>
            <w:r>
              <w:t>.795</w:t>
            </w:r>
          </w:p>
        </w:tc>
        <w:tc>
          <w:tcPr>
            <w:tcW w:w="0" w:type="auto"/>
          </w:tcPr>
          <w:p w14:paraId="2269EC7B" w14:textId="77777777" w:rsidR="00032C49" w:rsidRDefault="00CE7B3E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54A1F7DC" w14:textId="77777777" w:rsidR="00032C49" w:rsidRDefault="00CE7B3E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64AE9035" w14:textId="77777777" w:rsidR="00032C49" w:rsidRDefault="00CE7B3E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7DF2091" w14:textId="77777777" w:rsidR="00032C49" w:rsidRDefault="00CE7B3E">
            <w:pPr>
              <w:pStyle w:val="Compact"/>
            </w:pPr>
            <w:r>
              <w:t>0.04</w:t>
            </w:r>
          </w:p>
        </w:tc>
      </w:tr>
      <w:tr w:rsidR="00032C49" w14:paraId="527ED46B" w14:textId="77777777">
        <w:tc>
          <w:tcPr>
            <w:tcW w:w="0" w:type="auto"/>
          </w:tcPr>
          <w:p w14:paraId="6BFDBCBC" w14:textId="77777777" w:rsidR="00032C49" w:rsidRDefault="00CE7B3E">
            <w:pPr>
              <w:pStyle w:val="Compact"/>
            </w:pPr>
            <w:r>
              <w:t>sexmale</w:t>
            </w:r>
          </w:p>
        </w:tc>
        <w:tc>
          <w:tcPr>
            <w:tcW w:w="0" w:type="auto"/>
          </w:tcPr>
          <w:p w14:paraId="003E61E0" w14:textId="77777777" w:rsidR="00032C49" w:rsidRDefault="00CE7B3E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743D7F4D" w14:textId="77777777" w:rsidR="00032C49" w:rsidRDefault="00CE7B3E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76499E43" w14:textId="77777777" w:rsidR="00032C49" w:rsidRDefault="00CE7B3E">
            <w:pPr>
              <w:pStyle w:val="Compact"/>
            </w:pPr>
            <w:r>
              <w:t>.193</w:t>
            </w:r>
          </w:p>
        </w:tc>
        <w:tc>
          <w:tcPr>
            <w:tcW w:w="0" w:type="auto"/>
          </w:tcPr>
          <w:p w14:paraId="01497125" w14:textId="77777777" w:rsidR="00032C49" w:rsidRDefault="00CE7B3E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79865534" w14:textId="77777777" w:rsidR="00032C49" w:rsidRDefault="00CE7B3E">
            <w:pPr>
              <w:pStyle w:val="Compact"/>
            </w:pPr>
            <w:r>
              <w:t>1.37</w:t>
            </w:r>
          </w:p>
        </w:tc>
        <w:tc>
          <w:tcPr>
            <w:tcW w:w="0" w:type="auto"/>
          </w:tcPr>
          <w:p w14:paraId="317FB802" w14:textId="77777777" w:rsidR="00032C49" w:rsidRDefault="00CE7B3E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BC2FD5F" w14:textId="77777777" w:rsidR="00032C49" w:rsidRDefault="00CE7B3E">
            <w:pPr>
              <w:pStyle w:val="Compact"/>
            </w:pPr>
            <w:r>
              <w:t>0.04</w:t>
            </w:r>
          </w:p>
        </w:tc>
      </w:tr>
      <w:tr w:rsidR="00032C49" w14:paraId="2E6575F3" w14:textId="77777777">
        <w:tc>
          <w:tcPr>
            <w:tcW w:w="0" w:type="auto"/>
          </w:tcPr>
          <w:p w14:paraId="66A7DB78" w14:textId="77777777" w:rsidR="00032C49" w:rsidRDefault="00CE7B3E">
            <w:pPr>
              <w:pStyle w:val="Compact"/>
            </w:pPr>
            <w:r>
              <w:t>treatmentB:week</w:t>
            </w:r>
          </w:p>
        </w:tc>
        <w:tc>
          <w:tcPr>
            <w:tcW w:w="0" w:type="auto"/>
          </w:tcPr>
          <w:p w14:paraId="509B7930" w14:textId="77777777" w:rsidR="00032C49" w:rsidRDefault="00CE7B3E">
            <w:pPr>
              <w:pStyle w:val="Compact"/>
            </w:pPr>
            <w:r>
              <w:t>2.44</w:t>
            </w:r>
          </w:p>
        </w:tc>
        <w:tc>
          <w:tcPr>
            <w:tcW w:w="0" w:type="auto"/>
          </w:tcPr>
          <w:p w14:paraId="7785042B" w14:textId="77777777" w:rsidR="00032C49" w:rsidRDefault="00CE7B3E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44FDEEBD" w14:textId="77777777" w:rsidR="00032C49" w:rsidRDefault="00CE7B3E">
            <w:pPr>
              <w:pStyle w:val="Compact"/>
            </w:pPr>
            <w:r>
              <w:t>&lt;.001</w:t>
            </w:r>
          </w:p>
        </w:tc>
        <w:tc>
          <w:tcPr>
            <w:tcW w:w="0" w:type="auto"/>
          </w:tcPr>
          <w:p w14:paraId="5CBCB215" w14:textId="77777777" w:rsidR="00032C49" w:rsidRDefault="00CE7B3E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4E08BF46" w14:textId="77777777" w:rsidR="00032C49" w:rsidRDefault="00CE7B3E">
            <w:pPr>
              <w:pStyle w:val="Compact"/>
            </w:pPr>
            <w:r>
              <w:t>3.01</w:t>
            </w:r>
          </w:p>
        </w:tc>
        <w:tc>
          <w:tcPr>
            <w:tcW w:w="0" w:type="auto"/>
          </w:tcPr>
          <w:p w14:paraId="409EACA2" w14:textId="77777777" w:rsidR="00032C49" w:rsidRDefault="00CE7B3E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22519247" w14:textId="77777777" w:rsidR="00032C49" w:rsidRDefault="00CE7B3E">
            <w:pPr>
              <w:pStyle w:val="Compact"/>
            </w:pPr>
            <w:r>
              <w:t>0.08</w:t>
            </w:r>
          </w:p>
        </w:tc>
      </w:tr>
    </w:tbl>
    <w:p w14:paraId="056AC20C" w14:textId="77777777" w:rsidR="00CE7B3E" w:rsidRDefault="00CE7B3E"/>
    <w:sectPr w:rsidR="00CE7B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93AB20" w14:textId="77777777" w:rsidR="00CE7B3E" w:rsidRDefault="00CE7B3E">
      <w:pPr>
        <w:spacing w:after="0"/>
      </w:pPr>
      <w:r>
        <w:separator/>
      </w:r>
    </w:p>
  </w:endnote>
  <w:endnote w:type="continuationSeparator" w:id="0">
    <w:p w14:paraId="7EDE99CB" w14:textId="77777777" w:rsidR="00CE7B3E" w:rsidRDefault="00CE7B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83249F" w14:textId="77777777" w:rsidR="00CE7B3E" w:rsidRDefault="00CE7B3E">
      <w:r>
        <w:separator/>
      </w:r>
    </w:p>
  </w:footnote>
  <w:footnote w:type="continuationSeparator" w:id="0">
    <w:p w14:paraId="1AFD739E" w14:textId="77777777" w:rsidR="00CE7B3E" w:rsidRDefault="00CE7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000F6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A4632DE"/>
    <w:multiLevelType w:val="multilevel"/>
    <w:tmpl w:val="71869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2C49"/>
    <w:rsid w:val="004E29B3"/>
    <w:rsid w:val="00590D07"/>
    <w:rsid w:val="00784D58"/>
    <w:rsid w:val="0078640F"/>
    <w:rsid w:val="008D6863"/>
    <w:rsid w:val="00B86B75"/>
    <w:rsid w:val="00BC48D5"/>
    <w:rsid w:val="00C36279"/>
    <w:rsid w:val="00CE7B3E"/>
    <w:rsid w:val="00DC33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23A23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4</Words>
  <Characters>995</Characters>
  <Application>Microsoft Macintosh Word</Application>
  <DocSecurity>0</DocSecurity>
  <Lines>8</Lines>
  <Paragraphs>2</Paragraphs>
  <ScaleCrop>false</ScaleCrop>
  <LinksUpToDate>false</LinksUpToDate>
  <CharactersWithSpaces>1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’s Drug Trial</dc:title>
  <dc:creator>Ian Handel</dc:creator>
  <cp:lastModifiedBy>HANDEL Ian</cp:lastModifiedBy>
  <cp:revision>2</cp:revision>
  <dcterms:created xsi:type="dcterms:W3CDTF">2017-12-04T22:15:00Z</dcterms:created>
  <dcterms:modified xsi:type="dcterms:W3CDTF">2017-12-04T22:15:00Z</dcterms:modified>
</cp:coreProperties>
</file>